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5D96" w:rsidRDefault="00C34140" w:rsidP="00C34140">
      <w:pPr>
        <w:pStyle w:val="Title"/>
        <w:jc w:val="center"/>
      </w:pPr>
      <w:r>
        <w:t>Completion Timeline</w:t>
      </w:r>
    </w:p>
    <w:p w:rsidR="00C34140" w:rsidRDefault="00C34140" w:rsidP="00C34140">
      <w:pPr>
        <w:pStyle w:val="Heading1"/>
      </w:pPr>
      <w:r>
        <w:t>Currently Completed Item</w:t>
      </w:r>
      <w:bookmarkStart w:id="0" w:name="_GoBack"/>
      <w:bookmarkEnd w:id="0"/>
      <w:r>
        <w:t>s</w:t>
      </w:r>
    </w:p>
    <w:p w:rsidR="00C34140" w:rsidRDefault="00543E92" w:rsidP="00C34140">
      <w:r>
        <w:t>Git Hub Repository</w:t>
      </w:r>
    </w:p>
    <w:p w:rsidR="00C34140" w:rsidRDefault="00543E92" w:rsidP="00C34140">
      <w:r>
        <w:t>Roomba?</w:t>
      </w:r>
    </w:p>
    <w:p w:rsidR="00C34140" w:rsidRPr="00C34140" w:rsidRDefault="00C34140" w:rsidP="00C34140"/>
    <w:p w:rsidR="00C34140" w:rsidRDefault="00C34140" w:rsidP="00C34140">
      <w:pPr>
        <w:pStyle w:val="Heading1"/>
      </w:pPr>
      <w:r>
        <w:t>Objectives</w:t>
      </w:r>
    </w:p>
    <w:p w:rsidR="00C34140" w:rsidRPr="00543E92" w:rsidRDefault="00C34140" w:rsidP="00C34140">
      <w:r>
        <w:rPr>
          <w:b/>
        </w:rPr>
        <w:t>Name of Item:</w:t>
      </w:r>
      <w:r w:rsidR="00543E92">
        <w:rPr>
          <w:b/>
        </w:rPr>
        <w:t xml:space="preserve"> </w:t>
      </w:r>
      <w:r w:rsidR="00543E92">
        <w:t>Mini-Game Completion</w:t>
      </w:r>
    </w:p>
    <w:p w:rsidR="00C34140" w:rsidRPr="00543E92" w:rsidRDefault="00C34140" w:rsidP="00C34140">
      <w:r>
        <w:rPr>
          <w:b/>
        </w:rPr>
        <w:t>Estimated Completion Date:</w:t>
      </w:r>
      <w:r w:rsidR="00543E92">
        <w:rPr>
          <w:b/>
        </w:rPr>
        <w:t xml:space="preserve"> </w:t>
      </w:r>
      <w:r w:rsidR="00543E92">
        <w:t>TBD</w:t>
      </w:r>
    </w:p>
    <w:p w:rsidR="00C34140" w:rsidRPr="00543E92" w:rsidRDefault="00C34140" w:rsidP="00C34140">
      <w:r>
        <w:rPr>
          <w:b/>
        </w:rPr>
        <w:t xml:space="preserve">Task Begun: </w:t>
      </w:r>
      <w:r w:rsidR="00543E92">
        <w:t>Yes</w:t>
      </w:r>
    </w:p>
    <w:p w:rsidR="00543E92" w:rsidRPr="00543E92" w:rsidRDefault="00C34140" w:rsidP="00C34140">
      <w:r>
        <w:rPr>
          <w:b/>
        </w:rPr>
        <w:t>Description / Justification:</w:t>
      </w:r>
      <w:r w:rsidR="00543E92">
        <w:t xml:space="preserve"> These mini-games make up the meat of our game and need to be completed before release.</w:t>
      </w:r>
    </w:p>
    <w:p w:rsidR="00C34140" w:rsidRDefault="00C34140" w:rsidP="00C34140">
      <w:pPr>
        <w:rPr>
          <w:b/>
        </w:rPr>
      </w:pPr>
    </w:p>
    <w:p w:rsidR="00F8388A" w:rsidRPr="00543E92" w:rsidRDefault="00F8388A" w:rsidP="00F8388A">
      <w:r w:rsidRPr="00543E92">
        <w:rPr>
          <w:b/>
        </w:rPr>
        <w:t>Name of Item:</w:t>
      </w:r>
      <w:r w:rsidR="00543E92" w:rsidRPr="00543E92">
        <w:rPr>
          <w:b/>
        </w:rPr>
        <w:t xml:space="preserve"> </w:t>
      </w:r>
      <w:r w:rsidR="00543E92">
        <w:t>Menu structure</w:t>
      </w:r>
    </w:p>
    <w:p w:rsidR="00F8388A" w:rsidRPr="00543E92" w:rsidRDefault="00F8388A" w:rsidP="00F8388A">
      <w:r w:rsidRPr="00543E92">
        <w:rPr>
          <w:b/>
        </w:rPr>
        <w:t>Estimated Completion Date:</w:t>
      </w:r>
      <w:r w:rsidR="00543E92" w:rsidRPr="00543E92">
        <w:rPr>
          <w:b/>
        </w:rPr>
        <w:t xml:space="preserve"> </w:t>
      </w:r>
      <w:r w:rsidR="00543E92">
        <w:t>February 17</w:t>
      </w:r>
      <w:r w:rsidR="00543E92" w:rsidRPr="00543E92">
        <w:rPr>
          <w:vertAlign w:val="superscript"/>
        </w:rPr>
        <w:t>th</w:t>
      </w:r>
      <w:r w:rsidR="00543E92">
        <w:t>, 2017</w:t>
      </w:r>
    </w:p>
    <w:p w:rsidR="00F8388A" w:rsidRPr="00543E92" w:rsidRDefault="00F8388A" w:rsidP="00F8388A">
      <w:r w:rsidRPr="00543E92">
        <w:rPr>
          <w:b/>
        </w:rPr>
        <w:t xml:space="preserve">Task Begun: </w:t>
      </w:r>
      <w:r w:rsidR="00543E92" w:rsidRPr="00543E92">
        <w:rPr>
          <w:b/>
        </w:rPr>
        <w:t xml:space="preserve"> </w:t>
      </w:r>
      <w:r w:rsidR="00543E92">
        <w:t>Yes</w:t>
      </w:r>
    </w:p>
    <w:p w:rsidR="00F8388A" w:rsidRPr="00543E92" w:rsidRDefault="00F8388A" w:rsidP="00F8388A">
      <w:r w:rsidRPr="00543E92">
        <w:rPr>
          <w:b/>
        </w:rPr>
        <w:t>Description / Justification:</w:t>
      </w:r>
      <w:r w:rsidR="00543E92" w:rsidRPr="00543E92">
        <w:rPr>
          <w:b/>
        </w:rPr>
        <w:t xml:space="preserve"> </w:t>
      </w:r>
      <w:r w:rsidR="00543E92">
        <w:t>A good menu can be just as good as a game in and of itself. Having a clear, easily understandable menu will make the game more enjoyable, and accessible as a result.</w:t>
      </w:r>
    </w:p>
    <w:p w:rsidR="00F8388A" w:rsidRDefault="00F8388A" w:rsidP="00F8388A">
      <w:pPr>
        <w:rPr>
          <w:b/>
        </w:rPr>
      </w:pPr>
    </w:p>
    <w:p w:rsidR="00543E92" w:rsidRPr="004C3574" w:rsidRDefault="00543E92" w:rsidP="00543E92">
      <w:r w:rsidRPr="00543E92">
        <w:rPr>
          <w:b/>
        </w:rPr>
        <w:t xml:space="preserve">Name of Item: </w:t>
      </w:r>
    </w:p>
    <w:p w:rsidR="00543E92" w:rsidRPr="00543E92" w:rsidRDefault="00543E92" w:rsidP="00543E92">
      <w:r w:rsidRPr="00543E92">
        <w:rPr>
          <w:b/>
        </w:rPr>
        <w:t xml:space="preserve">Estimated Completion Date: </w:t>
      </w:r>
    </w:p>
    <w:p w:rsidR="00543E92" w:rsidRPr="00543E92" w:rsidRDefault="00543E92" w:rsidP="00543E92">
      <w:r w:rsidRPr="00543E92">
        <w:rPr>
          <w:b/>
        </w:rPr>
        <w:t xml:space="preserve">Task Begun:  </w:t>
      </w:r>
    </w:p>
    <w:p w:rsidR="004C3574" w:rsidRDefault="00543E92" w:rsidP="00543E92">
      <w:pPr>
        <w:rPr>
          <w:b/>
        </w:rPr>
      </w:pPr>
      <w:r w:rsidRPr="00543E92">
        <w:rPr>
          <w:b/>
        </w:rPr>
        <w:t xml:space="preserve">Description / Justification: </w:t>
      </w:r>
    </w:p>
    <w:p w:rsidR="004C3574" w:rsidRDefault="004C3574" w:rsidP="00543E92">
      <w:pPr>
        <w:rPr>
          <w:b/>
        </w:rPr>
      </w:pPr>
    </w:p>
    <w:p w:rsidR="004C3574" w:rsidRPr="00543E92" w:rsidRDefault="004C3574" w:rsidP="00543E92"/>
    <w:p w:rsidR="00543E92" w:rsidRDefault="00543E92" w:rsidP="00F8388A">
      <w:pPr>
        <w:rPr>
          <w:b/>
        </w:rPr>
      </w:pPr>
    </w:p>
    <w:p w:rsidR="00C34140" w:rsidRPr="00543E92" w:rsidRDefault="00C34140" w:rsidP="00C34140"/>
    <w:p w:rsidR="00543E92" w:rsidRDefault="00543E92" w:rsidP="00C34140">
      <w:pPr>
        <w:pStyle w:val="Heading1"/>
      </w:pPr>
    </w:p>
    <w:p w:rsidR="00543E92" w:rsidRDefault="00543E9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4C3574" w:rsidRDefault="00C34140" w:rsidP="004C3574">
      <w:pPr>
        <w:pStyle w:val="Heading1"/>
      </w:pPr>
      <w:r>
        <w:lastRenderedPageBreak/>
        <w:t>15-Week Timeline</w:t>
      </w:r>
    </w:p>
    <w:p w:rsidR="004C3574" w:rsidRPr="004C3574" w:rsidRDefault="004C3574"/>
    <w:p w:rsidR="00C34140" w:rsidRDefault="00C34140" w:rsidP="00C34140">
      <w:pPr>
        <w:pStyle w:val="Heading1"/>
      </w:pPr>
      <w:r>
        <w:t>Multimedia</w:t>
      </w:r>
    </w:p>
    <w:p w:rsidR="00543E92" w:rsidRPr="00543E92" w:rsidRDefault="00543E92" w:rsidP="00543E92">
      <w:r>
        <w:t>Currently unavailable</w:t>
      </w:r>
    </w:p>
    <w:sectPr w:rsidR="00543E92" w:rsidRPr="00543E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NzcwMTcysDA1MjdQ0lEKTi0uzszPAykwrgUAKk4FsiwAAAA="/>
  </w:docVars>
  <w:rsids>
    <w:rsidRoot w:val="00C34140"/>
    <w:rsid w:val="004C3574"/>
    <w:rsid w:val="00543E92"/>
    <w:rsid w:val="00681DF1"/>
    <w:rsid w:val="008B1136"/>
    <w:rsid w:val="00C34140"/>
    <w:rsid w:val="00E45D96"/>
    <w:rsid w:val="00EB578C"/>
    <w:rsid w:val="00F838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4A758C"/>
  <w15:chartTrackingRefBased/>
  <w15:docId w15:val="{5E33F8D0-29FA-4A3C-BE05-0C3866FB57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41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414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414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41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2</Pages>
  <Words>107</Words>
  <Characters>61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icheau</dc:creator>
  <cp:keywords/>
  <dc:description/>
  <cp:lastModifiedBy>Raymond Micheau</cp:lastModifiedBy>
  <cp:revision>5</cp:revision>
  <dcterms:created xsi:type="dcterms:W3CDTF">2017-01-15T18:04:00Z</dcterms:created>
  <dcterms:modified xsi:type="dcterms:W3CDTF">2017-01-16T18:39:00Z</dcterms:modified>
</cp:coreProperties>
</file>